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Nigeria</w:t>
      </w:r>
      <w:r>
        <w:t xml:space="preserve"> </w:t>
      </w:r>
      <w:r>
        <w:t xml:space="preserve">Lagos</w:t>
      </w:r>
    </w:p>
    <w:bookmarkStart w:id="20" w:name="Xf460c0d0f84198595050eca4f3480c5c0a3aeeb"/>
    <w:p>
      <w:pPr>
        <w:pStyle w:val="Heading1"/>
      </w:pPr>
      <w:r>
        <w:t xml:space="preserve">Cover Letter for Chemical Engineer Position in Nigeria Lagos</w:t>
      </w:r>
    </w:p>
    <w:p>
      <w:pPr>
        <w:pStyle w:val="FirstParagraph"/>
      </w:pPr>
      <w:r>
        <w:t xml:space="preserve">Dear Hiring Manager,</w:t>
      </w:r>
    </w:p>
    <w:p>
      <w:pPr>
        <w:pStyle w:val="BodyText"/>
      </w:pPr>
      <w:r>
        <w:t xml:space="preserve">I am writing to express my sincere interest in the Chemical Engineer position at [Company Name], as advertised. With a robust academic background in chemical engineering and hands-on experience in process optimization, environmental compliance, and industrial innovation, I am eager to contribute my expertise to your organization’s mission of advancing sustainable practices in Nigeria Lagos. As a passionate professional deeply committed to the growth of Nigeria’s energy and manufacturing sectors, I believe my skills align perfectly with the needs of this dynamic region.</w:t>
      </w:r>
    </w:p>
    <w:p>
      <w:pPr>
        <w:pStyle w:val="BodyText"/>
      </w:pPr>
      <w:r>
        <w:t xml:space="preserve">Having graduated with a degree in Chemical Engineering from [University Name], I have spent [X years] honing my technical and analytical abilities in both academic and industrial settings. My career has been defined by a focus on solving complex challenges through innovative engineering solutions, particularly in the context of Nigeria Lagos’s unique economic and environmental landscape. From optimizing chemical processes to ensuring compliance with stringent safety regulations, I have consistently demonstrated a commitment to excellence that I am eager to bring to your team.</w:t>
      </w:r>
    </w:p>
    <w:p>
      <w:pPr>
        <w:pStyle w:val="BodyText"/>
      </w:pPr>
      <w:r>
        <w:t xml:space="preserve">One of my most rewarding experiences was [specific project or role, e.g., “working as a Process Engineer at XYZ Industries in Lagos, where I led the implementation of a waste reduction system that cut operational costs by 15%”]. This project not only showcased my ability to apply theoretical knowledge to real-world problems but also reinforced my dedication to sustainable development. In Nigeria Lagos, where industrial growth often intersects with environmental concerns, I have learned the importance of balancing profitability with ecological responsibility. My work in this area has been recognized through [mention any awards, certifications, or publications, e.g., “a 2023 award for Excellence in Industrial Sustainability”], which further solidifies my credibility as a chemical engineer.</w:t>
      </w:r>
    </w:p>
    <w:p>
      <w:pPr>
        <w:pStyle w:val="BodyText"/>
      </w:pPr>
      <w:r>
        <w:t xml:space="preserve">As a Chemical Engineer in Nigeria Lagos, I understand the critical role that our field plays in driving the region’s economic progress. The energy sector, pharmaceuticals, and food processing industries are thriving here, and I am particularly drawn to [Company Name]’s focus on [specific area mentioned in the job posting]. My experience with [relevant skill or tool, e.g., “process simulation software like Aspen Plus”] and my ability to manage cross-functional teams have prepared me to contribute effectively to your projects. I am especially interested in opportunities to collaborate on initiatives that address Nigeria’s energy transition goals or improve the efficiency of local manufacturing processes.</w:t>
      </w:r>
    </w:p>
    <w:p>
      <w:pPr>
        <w:pStyle w:val="BodyText"/>
      </w:pPr>
      <w:r>
        <w:t xml:space="preserve">What sets me apart is not just my technical expertise but also my adaptability and cultural awareness. Working in Nigeria Lagos has taught me the value of resilience and creativity in overcoming logistical challenges, such as limited infrastructure or fluctuating resource availability. I have developed a strong network within the local engineering community, which allows me to stay informed about industry trends and emerging technologies. For instance, I recently participated in a workshop on renewable energy integration hosted by [relevant organization], where I gained insights into how chemical engineers can lead the shift toward cleaner energy solutions in Nigeria.</w:t>
      </w:r>
    </w:p>
    <w:p>
      <w:pPr>
        <w:pStyle w:val="BodyText"/>
      </w:pPr>
      <w:r>
        <w:t xml:space="preserve">I am also deeply committed to professional growth and lifelong learning. I have completed advanced training in [specific area, e.g., “Hazard Analysis and Risk Assessment (HARA)”] and hold certifications from [relevant institution, e.g., “the Nigerian Society of Engineers”]. These qualifications have equipped me to tackle the multifaceted challenges of chemical engineering with confidence. Furthermore, my proficiency in both English and [local language if applicable] enables me to communicate effectively with diverse stakeholders, from technical teams to local communities.</w:t>
      </w:r>
    </w:p>
    <w:p>
      <w:pPr>
        <w:pStyle w:val="BodyText"/>
      </w:pPr>
      <w:r>
        <w:t xml:space="preserve">While I am confident in my ability to deliver results, I am equally passionate about contributing to the broader development of Nigeria Lagos. As a chemical engineer, I see myself not just as a problem-solver but as a catalyst for innovation and progress. Whether it’s through mentoring junior engineers, participating in community outreach programs, or supporting initiatives that promote STEM education in underserved areas, I aim to make a lasting impact beyond the confines of my role.</w:t>
      </w:r>
    </w:p>
    <w:p>
      <w:pPr>
        <w:pStyle w:val="BodyText"/>
      </w:pPr>
      <w:r>
        <w:t xml:space="preserve">In closing, I am excited about the opportunity to join [Company Name] and contribute to your vision of excellence in chemical engineering. My combination of technical expertise, industry experience, and dedication to Nigeria Lagos’s growth makes me a strong candidate for this position. I would welcome the chance to discuss how my skills and aspirations align with your organization’s goals.</w:t>
      </w:r>
    </w:p>
    <w:p>
      <w:pPr>
        <w:pStyle w:val="BodyText"/>
      </w:pPr>
      <w:r>
        <w:t xml:space="preserve">Thank you for considering my application. I look forward to the possibility of contributing to [Company Name]’s continued success and helping shape the future of chemical engineering in Nigeria Lago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Nigeria Lagos</dc:title>
  <dc:creator/>
  <dc:language>en</dc:language>
  <cp:keywords/>
  <dcterms:created xsi:type="dcterms:W3CDTF">2026-07-21T03:36:39Z</dcterms:created>
  <dcterms:modified xsi:type="dcterms:W3CDTF">2026-07-21T03:36:39Z</dcterms:modified>
</cp:coreProperties>
</file>

<file path=docProps/custom.xml><?xml version="1.0" encoding="utf-8"?>
<Properties xmlns="http://schemas.openxmlformats.org/officeDocument/2006/custom-properties" xmlns:vt="http://schemas.openxmlformats.org/officeDocument/2006/docPropsVTypes"/>
</file>